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BC16B" w14:textId="77777777" w:rsidR="00BF232A" w:rsidRPr="00AB1CE2" w:rsidRDefault="00BF232A" w:rsidP="006260AE">
      <w:pPr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</w:p>
    <w:p w14:paraId="48CB536B" w14:textId="7F54DCF7" w:rsidR="00110435" w:rsidRPr="00AB1CE2" w:rsidRDefault="001E5CAE" w:rsidP="006260AE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AB1CE2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物件導向程式設計</w:t>
      </w:r>
      <w:r w:rsidR="00141C14" w:rsidRPr="00AB1CE2">
        <w:rPr>
          <w:rFonts w:ascii="Times New Roman" w:eastAsia="標楷體" w:hAnsi="Times New Roman" w:cs="Times New Roman"/>
          <w:b/>
          <w:sz w:val="32"/>
          <w:szCs w:val="32"/>
        </w:rPr>
        <w:t>作業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674"/>
      </w:tblGrid>
      <w:tr w:rsidR="006260AE" w:rsidRPr="00AB1CE2" w14:paraId="71B27F0B" w14:textId="77777777" w:rsidTr="001E5CA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51A854D" w:rsidR="00366280" w:rsidRPr="00AB1CE2" w:rsidRDefault="006260AE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命題</w:t>
            </w:r>
            <w:r w:rsidR="003A2AB0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者</w:t>
            </w:r>
            <w:proofErr w:type="gramStart"/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proofErr w:type="gramEnd"/>
            <w:r w:rsidR="005F2FF1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Wang, Pei-Ru</w:t>
            </w:r>
          </w:p>
        </w:tc>
      </w:tr>
      <w:tr w:rsidR="00F56927" w:rsidRPr="00AB1CE2" w14:paraId="01F646B8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5502199F" w:rsidR="00F56927" w:rsidRPr="00AB1CE2" w:rsidRDefault="00F56927" w:rsidP="00584261">
            <w:pPr>
              <w:snapToGrid w:val="0"/>
              <w:jc w:val="both"/>
              <w:rPr>
                <w:rFonts w:ascii="Times New Roman" w:eastAsia="SimSun" w:hAnsi="Times New Roman" w:cs="Times New Roman"/>
                <w:b/>
                <w:sz w:val="28"/>
                <w:szCs w:val="24"/>
                <w:lang w:eastAsia="zh-CN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題目名稱</w:t>
            </w: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(</w:t>
            </w: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中文</w:t>
            </w:r>
            <w:r w:rsidR="00602AD2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/</w:t>
            </w:r>
            <w:r w:rsidR="00602AD2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英文</w:t>
            </w: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)</w:t>
            </w: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670DF4" w:rsidRPr="00AB1CE2">
              <w:rPr>
                <w:rFonts w:ascii="Times New Roman" w:eastAsia="SimSun" w:hAnsi="Times New Roman" w:cs="Times New Roman"/>
                <w:b/>
                <w:sz w:val="28"/>
                <w:szCs w:val="24"/>
                <w:lang w:eastAsia="zh-CN"/>
              </w:rPr>
              <w:t>Student Info System</w:t>
            </w:r>
          </w:p>
        </w:tc>
      </w:tr>
      <w:tr w:rsidR="00584261" w:rsidRPr="00AB1CE2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77777777" w:rsidR="00584261" w:rsidRPr="00AB1CE2" w:rsidRDefault="00584261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AB1CE2" w14:paraId="2003DA16" w14:textId="77777777" w:rsidTr="002C70FE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AB1CE2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AB1CE2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AB1CE2" w14:paraId="618F1679" w14:textId="77777777" w:rsidTr="002C70FE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64C27AEF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2C4D4B4A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0E6DBEF7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5D22A22F" w14:textId="5023BCDF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bookmarkStart w:id="0" w:name="OLE_LINK104"/>
                  <w:bookmarkStart w:id="1" w:name="OLE_LINK105"/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bookmarkEnd w:id="0"/>
                  <w:bookmarkEnd w:id="1"/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STRUCTURES AND CLASSES</w:t>
                  </w:r>
                </w:p>
                <w:p w14:paraId="74F5E9B6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1913E57A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07F3E633" w:rsidR="00584261" w:rsidRPr="00AB1CE2" w:rsidRDefault="00A86D20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STREAMS AND </w:t>
                  </w:r>
                  <w:proofErr w:type="gramStart"/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ILE</w:t>
                  </w:r>
                  <w:proofErr w:type="gramEnd"/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I/O</w:t>
                  </w:r>
                </w:p>
                <w:p w14:paraId="70D17C95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757ED948" w14:textId="5AC47B43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AB1CE2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AB1CE2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AB1CE2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AB1CE2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AB1CE2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6260AE" w:rsidRPr="00AB1CE2" w14:paraId="0D4B7DDD" w14:textId="77777777" w:rsidTr="001E5CAE">
        <w:trPr>
          <w:trHeight w:val="3286"/>
        </w:trPr>
        <w:tc>
          <w:tcPr>
            <w:tcW w:w="5000" w:type="pct"/>
          </w:tcPr>
          <w:p w14:paraId="0D59D4BF" w14:textId="01C8D4B4" w:rsidR="006B3B82" w:rsidRPr="00AB1CE2" w:rsidRDefault="00F54D6D" w:rsidP="00A86D20">
            <w:pPr>
              <w:rPr>
                <w:rFonts w:ascii="Times New Roman" w:hAnsi="Times New Roman" w:cs="Times New Roman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  <w:r w:rsidR="004A4DA9" w:rsidRPr="00AB1CE2">
              <w:rPr>
                <w:rFonts w:ascii="Times New Roman" w:hAnsi="Times New Roman" w:cs="Times New Roman"/>
              </w:rPr>
              <w:t xml:space="preserve"> </w:t>
            </w:r>
          </w:p>
          <w:p w14:paraId="60EA7B05" w14:textId="479E991F" w:rsidR="00296286" w:rsidRPr="00AB1CE2" w:rsidRDefault="005E11D4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You are a teacher. There are many students in your class, so you need a system.</w:t>
            </w:r>
          </w:p>
          <w:p w14:paraId="5315CD8E" w14:textId="77777777" w:rsidR="005E11D4" w:rsidRPr="00AB1CE2" w:rsidRDefault="005E11D4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</w:p>
          <w:p w14:paraId="0596D244" w14:textId="242D5622" w:rsidR="005E11D4" w:rsidRPr="00AB1CE2" w:rsidRDefault="005E11D4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Design a student management system, which can do the following things:</w:t>
            </w:r>
          </w:p>
          <w:p w14:paraId="4298FD7B" w14:textId="45453230" w:rsidR="005E11D4" w:rsidRPr="00AB1CE2" w:rsidRDefault="005E11D4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1. Add, delete</w:t>
            </w:r>
            <w:r w:rsidR="00590A14"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 xml:space="preserve">, </w:t>
            </w: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edit</w:t>
            </w:r>
            <w:r w:rsidR="00590A14"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 xml:space="preserve">, </w:t>
            </w:r>
            <w:r w:rsidR="001D1D17"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find</w:t>
            </w: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 xml:space="preserve"> a student.</w:t>
            </w:r>
          </w:p>
          <w:p w14:paraId="357AE67B" w14:textId="62B251B5" w:rsidR="008B3F07" w:rsidRPr="00AB1CE2" w:rsidRDefault="005E11D4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2. List every student.</w:t>
            </w:r>
          </w:p>
          <w:p w14:paraId="6DF577AD" w14:textId="77777777" w:rsidR="00D8082A" w:rsidRPr="00AB1CE2" w:rsidRDefault="00D8082A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</w:p>
          <w:p w14:paraId="6B473DB2" w14:textId="582614A3" w:rsidR="008B3F07" w:rsidRPr="00AB1CE2" w:rsidRDefault="008B3F07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To be specific, please implement the commands below:</w:t>
            </w:r>
          </w:p>
          <w:p w14:paraId="47F2A0A2" w14:textId="5C9C78E7" w:rsidR="008B3F07" w:rsidRPr="00AB1CE2" w:rsidRDefault="008B3F07" w:rsidP="005E11D4">
            <w:pPr>
              <w:snapToGrid w:val="0"/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  <w:t>Add &lt;ID&gt; &lt;Name&gt; &lt;Height&gt; &lt;Weight&gt; &lt;Gender&gt;</w:t>
            </w:r>
          </w:p>
          <w:p w14:paraId="4B2E4A9D" w14:textId="3E09ACB7" w:rsidR="008B3F07" w:rsidRPr="00AB1CE2" w:rsidRDefault="008B3F07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 xml:space="preserve">Add a student. If the student </w:t>
            </w:r>
            <w:r w:rsidRPr="00AB1CE2"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  <w:t>ID</w:t>
            </w: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 xml:space="preserve"> already exists, output “The student's ID is duplicate.”</w:t>
            </w:r>
          </w:p>
          <w:p w14:paraId="46E76553" w14:textId="1433AF97" w:rsidR="008B3F07" w:rsidRPr="00AB1CE2" w:rsidRDefault="008B3F07" w:rsidP="005E11D4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</w:p>
          <w:p w14:paraId="2D134D65" w14:textId="1972D9FB" w:rsidR="008B3F07" w:rsidRPr="00AB1CE2" w:rsidRDefault="008B3F07" w:rsidP="008B3F07">
            <w:pPr>
              <w:snapToGrid w:val="0"/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  <w:t>Del &lt;ID&gt;</w:t>
            </w:r>
          </w:p>
          <w:p w14:paraId="1DE3F5CB" w14:textId="5614CB37" w:rsidR="008B3F07" w:rsidRPr="00AB1CE2" w:rsidRDefault="008B3F07" w:rsidP="008B3F07">
            <w:pPr>
              <w:snapToGrid w:val="0"/>
              <w:rPr>
                <w:rFonts w:ascii="Times New Roman" w:hAnsi="Times New Roman" w:cs="Times New Roman"/>
                <w:sz w:val="28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Delete a student.</w:t>
            </w:r>
            <w:r w:rsidR="005337E8" w:rsidRPr="00AB1CE2">
              <w:rPr>
                <w:rFonts w:ascii="Times New Roman" w:hAnsi="Times New Roman" w:cs="Times New Roman"/>
                <w:sz w:val="28"/>
              </w:rPr>
              <w:t xml:space="preserve"> If the student ID </w:t>
            </w:r>
            <w:r w:rsidR="00AB1CE2">
              <w:rPr>
                <w:rFonts w:ascii="Times New Roman" w:hAnsi="Times New Roman" w:cs="Times New Roman" w:hint="eastAsia"/>
                <w:sz w:val="28"/>
              </w:rPr>
              <w:t>d</w:t>
            </w:r>
            <w:r w:rsidR="00AB1CE2">
              <w:rPr>
                <w:rFonts w:ascii="Times New Roman" w:hAnsi="Times New Roman" w:cs="Times New Roman"/>
                <w:sz w:val="28"/>
              </w:rPr>
              <w:t>oesn’t</w:t>
            </w:r>
            <w:r w:rsidR="005337E8" w:rsidRPr="00AB1CE2">
              <w:rPr>
                <w:rFonts w:ascii="Times New Roman" w:hAnsi="Times New Roman" w:cs="Times New Roman"/>
                <w:sz w:val="28"/>
              </w:rPr>
              <w:t xml:space="preserve"> exist, output “Student Not Found.”</w:t>
            </w:r>
          </w:p>
          <w:p w14:paraId="4957C209" w14:textId="46BBAD2F" w:rsidR="008B3F07" w:rsidRPr="00AB1CE2" w:rsidRDefault="008B3F07" w:rsidP="008B3F07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</w:p>
          <w:p w14:paraId="28EFBCB7" w14:textId="5A757433" w:rsidR="008B3F07" w:rsidRPr="00AB1CE2" w:rsidRDefault="008B3F07" w:rsidP="008B3F07">
            <w:pPr>
              <w:snapToGrid w:val="0"/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b/>
                <w:sz w:val="28"/>
                <w:lang w:eastAsia="zh-CN"/>
              </w:rPr>
              <w:t>Edit &lt;ID&gt; &lt;Variable Name&gt; &lt;Value&gt;</w:t>
            </w:r>
          </w:p>
          <w:p w14:paraId="45E87302" w14:textId="7DEBF686" w:rsidR="008B3F07" w:rsidRPr="00AB1CE2" w:rsidRDefault="008B3F07" w:rsidP="008B3F07">
            <w:pPr>
              <w:snapToGrid w:val="0"/>
              <w:rPr>
                <w:rFonts w:ascii="Times New Roman" w:hAnsi="Times New Roman" w:cs="Times New Roman"/>
                <w:sz w:val="28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lang w:eastAsia="zh-CN"/>
              </w:rPr>
              <w:t>Edit a student.</w:t>
            </w:r>
            <w:r w:rsidR="003157B8" w:rsidRPr="00AB1CE2">
              <w:rPr>
                <w:rFonts w:ascii="Times New Roman" w:hAnsi="Times New Roman" w:cs="Times New Roman"/>
                <w:sz w:val="28"/>
              </w:rPr>
              <w:t xml:space="preserve"> If the student ID </w:t>
            </w:r>
            <w:r w:rsidR="00AB1CE2">
              <w:rPr>
                <w:rFonts w:ascii="Times New Roman" w:hAnsi="Times New Roman" w:cs="Times New Roman" w:hint="eastAsia"/>
                <w:sz w:val="28"/>
              </w:rPr>
              <w:t>d</w:t>
            </w:r>
            <w:r w:rsidR="00AB1CE2">
              <w:rPr>
                <w:rFonts w:ascii="Times New Roman" w:hAnsi="Times New Roman" w:cs="Times New Roman"/>
                <w:sz w:val="28"/>
              </w:rPr>
              <w:t>oesn’t</w:t>
            </w:r>
            <w:r w:rsidR="00AB1CE2" w:rsidRPr="00AB1CE2">
              <w:rPr>
                <w:rFonts w:ascii="Times New Roman" w:hAnsi="Times New Roman" w:cs="Times New Roman"/>
                <w:sz w:val="28"/>
              </w:rPr>
              <w:t xml:space="preserve"> exist</w:t>
            </w:r>
            <w:r w:rsidR="003157B8" w:rsidRPr="00AB1CE2">
              <w:rPr>
                <w:rFonts w:ascii="Times New Roman" w:hAnsi="Times New Roman" w:cs="Times New Roman"/>
                <w:sz w:val="28"/>
              </w:rPr>
              <w:t>, output “Student Not Found.”</w:t>
            </w:r>
          </w:p>
          <w:p w14:paraId="0D63F343" w14:textId="48C89542" w:rsidR="00A06A18" w:rsidRPr="00AB1CE2" w:rsidRDefault="00AB1CE2" w:rsidP="008B3F07">
            <w:pPr>
              <w:snapToGrid w:val="0"/>
              <w:rPr>
                <w:rFonts w:ascii="Times New Roman" w:hAnsi="Times New Roman" w:cs="Times New Roman"/>
                <w:sz w:val="28"/>
              </w:rPr>
            </w:pPr>
            <w:r w:rsidRPr="00AB1CE2">
              <w:rPr>
                <w:rFonts w:ascii="Times New Roman" w:hAnsi="Times New Roman" w:cs="Times New Roman"/>
                <w:sz w:val="28"/>
              </w:rPr>
              <w:t>For</w:t>
            </w:r>
            <w:r>
              <w:rPr>
                <w:rFonts w:ascii="Times New Roman" w:hAnsi="Times New Roman" w:cs="Times New Roman"/>
                <w:b/>
                <w:sz w:val="28"/>
              </w:rPr>
              <w:t xml:space="preserve"> </w:t>
            </w:r>
            <w:r w:rsidR="00A06A18" w:rsidRPr="00AB1CE2">
              <w:rPr>
                <w:rFonts w:ascii="Times New Roman" w:hAnsi="Times New Roman" w:cs="Times New Roman"/>
                <w:b/>
                <w:sz w:val="28"/>
              </w:rPr>
              <w:t>Variable Name</w:t>
            </w:r>
            <w:r>
              <w:rPr>
                <w:rFonts w:ascii="Times New Roman" w:hAnsi="Times New Roman" w:cs="Times New Roman"/>
                <w:b/>
                <w:sz w:val="28"/>
              </w:rPr>
              <w:t xml:space="preserve"> </w:t>
            </w:r>
            <w:r w:rsidRPr="00AB1CE2">
              <w:rPr>
                <w:rFonts w:ascii="Times New Roman" w:hAnsi="Times New Roman" w:cs="Times New Roman"/>
                <w:sz w:val="28"/>
              </w:rPr>
              <w:t>information</w:t>
            </w:r>
            <w:r>
              <w:rPr>
                <w:rFonts w:ascii="Times New Roman" w:hAnsi="Times New Roman" w:cs="Times New Roman"/>
                <w:sz w:val="28"/>
              </w:rPr>
              <w:t>,</w:t>
            </w:r>
            <w:r w:rsidR="00A06A18" w:rsidRPr="00AB1CE2">
              <w:rPr>
                <w:rFonts w:ascii="Times New Roman" w:hAnsi="Times New Roman" w:cs="Times New Roman"/>
                <w:sz w:val="28"/>
              </w:rPr>
              <w:t xml:space="preserve"> </w:t>
            </w:r>
            <w:r w:rsidRPr="00AB1CE2">
              <w:rPr>
                <w:rFonts w:ascii="Times New Roman" w:hAnsi="Times New Roman" w:cs="Times New Roman"/>
                <w:sz w:val="28"/>
              </w:rPr>
              <w:t>see</w:t>
            </w:r>
            <w:r>
              <w:rPr>
                <w:rFonts w:ascii="Times New Roman" w:hAnsi="Times New Roman" w:cs="Times New Roman"/>
                <w:sz w:val="28"/>
              </w:rPr>
              <w:t xml:space="preserve"> the</w:t>
            </w:r>
            <w:r w:rsidR="00A06A18" w:rsidRPr="00AB1CE2">
              <w:rPr>
                <w:rFonts w:ascii="Times New Roman" w:hAnsi="Times New Roman" w:cs="Times New Roman"/>
                <w:sz w:val="28"/>
              </w:rPr>
              <w:t xml:space="preserve"> below table.</w:t>
            </w:r>
            <w:r w:rsidR="00A06A18" w:rsidRPr="00AB1CE2">
              <w:rPr>
                <w:rFonts w:ascii="Times New Roman" w:hAnsi="Times New Roman" w:cs="Times New Roman"/>
                <w:b/>
                <w:sz w:val="28"/>
              </w:rPr>
              <w:t xml:space="preserve"> (ID will not be </w:t>
            </w:r>
            <w:r w:rsidR="00B85538" w:rsidRPr="00AB1CE2">
              <w:rPr>
                <w:rFonts w:ascii="Times New Roman" w:hAnsi="Times New Roman" w:cs="Times New Roman"/>
                <w:b/>
                <w:sz w:val="28"/>
              </w:rPr>
              <w:t>edit</w:t>
            </w:r>
            <w:r w:rsidR="00770118" w:rsidRPr="00AB1CE2">
              <w:rPr>
                <w:rFonts w:ascii="Times New Roman" w:hAnsi="Times New Roman" w:cs="Times New Roman"/>
                <w:b/>
                <w:sz w:val="28"/>
              </w:rPr>
              <w:t>ed</w:t>
            </w:r>
            <w:r w:rsidR="00C7561A" w:rsidRPr="00AB1CE2">
              <w:rPr>
                <w:rFonts w:ascii="Times New Roman" w:hAnsi="Times New Roman" w:cs="Times New Roman"/>
                <w:b/>
                <w:sz w:val="28"/>
              </w:rPr>
              <w:t>)</w:t>
            </w:r>
          </w:p>
          <w:p w14:paraId="59C955EC" w14:textId="2649C622" w:rsidR="00805FCB" w:rsidRPr="00AB1CE2" w:rsidRDefault="00805FCB" w:rsidP="008B3F07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</w:p>
          <w:p w14:paraId="7742DB2B" w14:textId="420E0EBB" w:rsidR="001D1D17" w:rsidRPr="00AB1CE2" w:rsidRDefault="001D1D17" w:rsidP="008B3F07">
            <w:pPr>
              <w:snapToGrid w:val="0"/>
              <w:rPr>
                <w:rFonts w:ascii="Times New Roman" w:hAnsi="Times New Roman" w:cs="Times New Roman"/>
                <w:b/>
                <w:sz w:val="28"/>
              </w:rPr>
            </w:pPr>
            <w:r w:rsidRPr="00AB1CE2">
              <w:rPr>
                <w:rFonts w:ascii="Times New Roman" w:hAnsi="Times New Roman" w:cs="Times New Roman"/>
                <w:b/>
                <w:sz w:val="28"/>
              </w:rPr>
              <w:t>Find &lt;ID&gt;</w:t>
            </w:r>
          </w:p>
          <w:p w14:paraId="26C5D1E4" w14:textId="3FC95574" w:rsidR="001D1D17" w:rsidRPr="00AB1CE2" w:rsidRDefault="001D1D17" w:rsidP="008B3F07">
            <w:pPr>
              <w:snapToGrid w:val="0"/>
              <w:rPr>
                <w:rFonts w:ascii="Times New Roman" w:hAnsi="Times New Roman" w:cs="Times New Roman"/>
                <w:sz w:val="28"/>
              </w:rPr>
            </w:pPr>
            <w:r w:rsidRPr="00AB1CE2">
              <w:rPr>
                <w:rFonts w:ascii="Times New Roman" w:hAnsi="Times New Roman" w:cs="Times New Roman"/>
                <w:sz w:val="28"/>
              </w:rPr>
              <w:t xml:space="preserve">Find a student </w:t>
            </w:r>
            <w:r w:rsidR="00AB1CE2">
              <w:rPr>
                <w:rFonts w:ascii="Times New Roman" w:hAnsi="Times New Roman" w:cs="Times New Roman"/>
                <w:sz w:val="28"/>
              </w:rPr>
              <w:t>with</w:t>
            </w:r>
            <w:r w:rsidRPr="00AB1CE2">
              <w:rPr>
                <w:rFonts w:ascii="Times New Roman" w:hAnsi="Times New Roman" w:cs="Times New Roman"/>
                <w:sz w:val="28"/>
              </w:rPr>
              <w:t xml:space="preserve"> ID</w:t>
            </w:r>
            <w:r w:rsidR="004A1EF7" w:rsidRPr="00AB1CE2">
              <w:rPr>
                <w:rFonts w:ascii="Times New Roman" w:hAnsi="Times New Roman" w:cs="Times New Roman"/>
                <w:sz w:val="28"/>
              </w:rPr>
              <w:t xml:space="preserve"> and show data</w:t>
            </w:r>
            <w:r w:rsidRPr="00AB1CE2">
              <w:rPr>
                <w:rFonts w:ascii="Times New Roman" w:hAnsi="Times New Roman" w:cs="Times New Roman"/>
                <w:sz w:val="28"/>
              </w:rPr>
              <w:t xml:space="preserve">. If the student ID </w:t>
            </w:r>
            <w:r w:rsidR="00AB1CE2">
              <w:rPr>
                <w:rFonts w:ascii="Times New Roman" w:hAnsi="Times New Roman" w:cs="Times New Roman" w:hint="eastAsia"/>
                <w:sz w:val="28"/>
              </w:rPr>
              <w:t>d</w:t>
            </w:r>
            <w:r w:rsidR="00AB1CE2">
              <w:rPr>
                <w:rFonts w:ascii="Times New Roman" w:hAnsi="Times New Roman" w:cs="Times New Roman"/>
                <w:sz w:val="28"/>
              </w:rPr>
              <w:t>oesn’t</w:t>
            </w:r>
            <w:r w:rsidR="00AB1CE2" w:rsidRPr="00AB1CE2">
              <w:rPr>
                <w:rFonts w:ascii="Times New Roman" w:hAnsi="Times New Roman" w:cs="Times New Roman"/>
                <w:sz w:val="28"/>
              </w:rPr>
              <w:t xml:space="preserve"> exist</w:t>
            </w:r>
            <w:r w:rsidR="00AB1CE2">
              <w:rPr>
                <w:rFonts w:ascii="Times New Roman" w:hAnsi="Times New Roman" w:cs="Times New Roman"/>
                <w:sz w:val="28"/>
              </w:rPr>
              <w:t>,</w:t>
            </w:r>
            <w:r w:rsidRPr="00AB1CE2">
              <w:rPr>
                <w:rFonts w:ascii="Times New Roman" w:hAnsi="Times New Roman" w:cs="Times New Roman"/>
                <w:sz w:val="28"/>
              </w:rPr>
              <w:t xml:space="preserve"> output “Student Not Found.”</w:t>
            </w:r>
          </w:p>
          <w:p w14:paraId="35FC09BF" w14:textId="77777777" w:rsidR="001D1D17" w:rsidRPr="00AB1CE2" w:rsidRDefault="001D1D17" w:rsidP="008B3F07">
            <w:pPr>
              <w:snapToGrid w:val="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</w:p>
          <w:p w14:paraId="33437E74" w14:textId="5D5449CF" w:rsidR="00805FCB" w:rsidRPr="00AB1CE2" w:rsidRDefault="00805FCB" w:rsidP="008B3F07">
            <w:pPr>
              <w:snapToGrid w:val="0"/>
              <w:rPr>
                <w:rFonts w:ascii="Times New Roman" w:hAnsi="Times New Roman" w:cs="Times New Roman"/>
                <w:b/>
                <w:sz w:val="28"/>
              </w:rPr>
            </w:pPr>
            <w:r w:rsidRPr="00AB1CE2">
              <w:rPr>
                <w:rFonts w:ascii="Times New Roman" w:hAnsi="Times New Roman" w:cs="Times New Roman"/>
                <w:b/>
                <w:sz w:val="28"/>
              </w:rPr>
              <w:t>List</w:t>
            </w:r>
          </w:p>
          <w:p w14:paraId="78639B1C" w14:textId="55DB7CF4" w:rsidR="005E11D4" w:rsidRPr="00AB1CE2" w:rsidRDefault="00805FCB" w:rsidP="005E11D4">
            <w:pPr>
              <w:snapToGrid w:val="0"/>
              <w:rPr>
                <w:rFonts w:ascii="Times New Roman" w:hAnsi="Times New Roman" w:cs="Times New Roman"/>
                <w:sz w:val="28"/>
              </w:rPr>
            </w:pPr>
            <w:r w:rsidRPr="00AB1CE2">
              <w:rPr>
                <w:rFonts w:ascii="Times New Roman" w:hAnsi="Times New Roman" w:cs="Times New Roman"/>
                <w:sz w:val="28"/>
              </w:rPr>
              <w:t>List every Student</w:t>
            </w:r>
            <w:r w:rsidR="000D5D4E" w:rsidRPr="00AB1CE2">
              <w:rPr>
                <w:rFonts w:ascii="Times New Roman" w:hAnsi="Times New Roman" w:cs="Times New Roman"/>
                <w:sz w:val="28"/>
              </w:rPr>
              <w:t xml:space="preserve"> data.</w:t>
            </w:r>
            <w:r w:rsidR="00901E9F" w:rsidRPr="00AB1CE2">
              <w:rPr>
                <w:rFonts w:ascii="Times New Roman" w:hAnsi="Times New Roman" w:cs="Times New Roman"/>
                <w:sz w:val="28"/>
              </w:rPr>
              <w:t xml:space="preserve"> </w:t>
            </w:r>
            <w:r w:rsidR="00901E9F" w:rsidRPr="00AB1CE2">
              <w:rPr>
                <w:rFonts w:ascii="Times New Roman" w:hAnsi="Times New Roman" w:cs="Times New Roman"/>
                <w:b/>
                <w:sz w:val="28"/>
              </w:rPr>
              <w:t xml:space="preserve">(Sort by </w:t>
            </w:r>
            <w:r w:rsidR="00C9197F" w:rsidRPr="00AB1CE2">
              <w:rPr>
                <w:rFonts w:ascii="Times New Roman" w:hAnsi="Times New Roman" w:cs="Times New Roman"/>
                <w:b/>
                <w:sz w:val="28"/>
              </w:rPr>
              <w:t>ID)</w:t>
            </w:r>
          </w:p>
          <w:p w14:paraId="2D9D72E6" w14:textId="29E029B8" w:rsidR="00627657" w:rsidRDefault="00627657" w:rsidP="005E11D4">
            <w:pPr>
              <w:snapToGrid w:val="0"/>
              <w:rPr>
                <w:rFonts w:ascii="Times New Roman" w:hAnsi="Times New Roman" w:cs="Times New Roman"/>
                <w:sz w:val="28"/>
              </w:rPr>
            </w:pPr>
          </w:p>
          <w:p w14:paraId="17AD44DF" w14:textId="77777777" w:rsidR="00AB1CE2" w:rsidRPr="00AB1CE2" w:rsidRDefault="00AB1CE2" w:rsidP="005E11D4">
            <w:pPr>
              <w:snapToGrid w:val="0"/>
              <w:rPr>
                <w:rFonts w:ascii="Times New Roman" w:hAnsi="Times New Roman" w:cs="Times New Roman" w:hint="eastAsia"/>
                <w:sz w:val="28"/>
              </w:rPr>
            </w:pPr>
          </w:p>
          <w:p w14:paraId="06B2BB85" w14:textId="298D14C4" w:rsidR="008B3F07" w:rsidRPr="00AB1CE2" w:rsidRDefault="005E11D4" w:rsidP="008B3F07">
            <w:pPr>
              <w:snapToGrid w:val="0"/>
              <w:jc w:val="center"/>
              <w:rPr>
                <w:rFonts w:ascii="Times New Roman" w:eastAsia="SimSun" w:hAnsi="Times New Roman" w:cs="Times New Roman"/>
                <w:b/>
                <w:sz w:val="32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b/>
                <w:sz w:val="32"/>
                <w:lang w:eastAsia="zh-CN"/>
              </w:rPr>
              <w:lastRenderedPageBreak/>
              <w:t>Student data</w:t>
            </w:r>
            <w:r w:rsidR="008B3F07" w:rsidRPr="00AB1CE2">
              <w:rPr>
                <w:rFonts w:ascii="Times New Roman" w:eastAsia="SimSun" w:hAnsi="Times New Roman" w:cs="Times New Roman"/>
                <w:b/>
                <w:sz w:val="32"/>
                <w:lang w:eastAsia="zh-CN"/>
              </w:rPr>
              <w:t xml:space="preserve"> structure</w:t>
            </w:r>
          </w:p>
          <w:tbl>
            <w:tblPr>
              <w:tblStyle w:val="a7"/>
              <w:tblW w:w="8973" w:type="dxa"/>
              <w:tblLook w:val="04A0" w:firstRow="1" w:lastRow="0" w:firstColumn="1" w:lastColumn="0" w:noHBand="0" w:noVBand="1"/>
            </w:tblPr>
            <w:tblGrid>
              <w:gridCol w:w="3245"/>
              <w:gridCol w:w="2864"/>
              <w:gridCol w:w="2864"/>
            </w:tblGrid>
            <w:tr w:rsidR="005E11D4" w:rsidRPr="00AB1CE2" w14:paraId="3AB16B1E" w14:textId="41027DA6" w:rsidTr="00AB1CE2">
              <w:tc>
                <w:tcPr>
                  <w:tcW w:w="3245" w:type="dxa"/>
                  <w:shd w:val="clear" w:color="auto" w:fill="F2F2F2" w:themeFill="background1" w:themeFillShade="F2"/>
                </w:tcPr>
                <w:p w14:paraId="61847F7A" w14:textId="2237B746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  <w:t xml:space="preserve">Variable </w:t>
                  </w:r>
                  <w:r w:rsidR="00AB1CE2" w:rsidRPr="00AB1CE2"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  <w:t>N</w:t>
                  </w:r>
                  <w:r w:rsidRPr="00AB1CE2"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  <w:t xml:space="preserve">ame </w:t>
                  </w:r>
                </w:p>
              </w:tc>
              <w:tc>
                <w:tcPr>
                  <w:tcW w:w="2864" w:type="dxa"/>
                  <w:shd w:val="clear" w:color="auto" w:fill="F2F2F2" w:themeFill="background1" w:themeFillShade="F2"/>
                </w:tcPr>
                <w:p w14:paraId="24B889C0" w14:textId="0C24D771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  <w:t>Type</w:t>
                  </w:r>
                </w:p>
              </w:tc>
              <w:tc>
                <w:tcPr>
                  <w:tcW w:w="2864" w:type="dxa"/>
                  <w:shd w:val="clear" w:color="auto" w:fill="F2F2F2" w:themeFill="background1" w:themeFillShade="F2"/>
                </w:tcPr>
                <w:p w14:paraId="179B12BD" w14:textId="2225ABF4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b/>
                      <w:sz w:val="28"/>
                      <w:lang w:eastAsia="zh-CN"/>
                    </w:rPr>
                    <w:t>Example</w:t>
                  </w:r>
                </w:p>
              </w:tc>
            </w:tr>
            <w:tr w:rsidR="005E11D4" w:rsidRPr="00AB1CE2" w14:paraId="1644595A" w14:textId="332A9070" w:rsidTr="005E11D4">
              <w:tc>
                <w:tcPr>
                  <w:tcW w:w="3245" w:type="dxa"/>
                </w:tcPr>
                <w:p w14:paraId="43671F03" w14:textId="5F58668E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ID</w:t>
                  </w:r>
                </w:p>
              </w:tc>
              <w:tc>
                <w:tcPr>
                  <w:tcW w:w="2864" w:type="dxa"/>
                </w:tcPr>
                <w:p w14:paraId="6D5843E2" w14:textId="50029197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String</w:t>
                  </w:r>
                </w:p>
              </w:tc>
              <w:tc>
                <w:tcPr>
                  <w:tcW w:w="2864" w:type="dxa"/>
                </w:tcPr>
                <w:p w14:paraId="02F3DFE0" w14:textId="305F20AD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A0000101</w:t>
                  </w:r>
                </w:p>
              </w:tc>
            </w:tr>
            <w:tr w:rsidR="005E11D4" w:rsidRPr="00AB1CE2" w14:paraId="1C7D1BDB" w14:textId="60E036EA" w:rsidTr="005E11D4">
              <w:tc>
                <w:tcPr>
                  <w:tcW w:w="3245" w:type="dxa"/>
                </w:tcPr>
                <w:p w14:paraId="57249761" w14:textId="52A36C69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Name</w:t>
                  </w:r>
                </w:p>
              </w:tc>
              <w:tc>
                <w:tcPr>
                  <w:tcW w:w="2864" w:type="dxa"/>
                </w:tcPr>
                <w:p w14:paraId="6D3C0CAB" w14:textId="5135EF5F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String</w:t>
                  </w:r>
                </w:p>
              </w:tc>
              <w:tc>
                <w:tcPr>
                  <w:tcW w:w="2864" w:type="dxa"/>
                </w:tcPr>
                <w:p w14:paraId="14A7A51A" w14:textId="28A6727A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Betty</w:t>
                  </w:r>
                </w:p>
              </w:tc>
            </w:tr>
            <w:tr w:rsidR="00387268" w:rsidRPr="00AB1CE2" w14:paraId="18FD60C8" w14:textId="77777777" w:rsidTr="005E11D4">
              <w:tc>
                <w:tcPr>
                  <w:tcW w:w="3245" w:type="dxa"/>
                </w:tcPr>
                <w:p w14:paraId="32A32CDF" w14:textId="07FD4549" w:rsidR="00387268" w:rsidRPr="00AB1CE2" w:rsidRDefault="00387268" w:rsidP="00387268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Gender</w:t>
                  </w:r>
                </w:p>
              </w:tc>
              <w:tc>
                <w:tcPr>
                  <w:tcW w:w="2864" w:type="dxa"/>
                </w:tcPr>
                <w:p w14:paraId="38FD3144" w14:textId="1A57C795" w:rsidR="00387268" w:rsidRPr="00AB1CE2" w:rsidRDefault="00387268" w:rsidP="00387268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String</w:t>
                  </w:r>
                </w:p>
              </w:tc>
              <w:tc>
                <w:tcPr>
                  <w:tcW w:w="2864" w:type="dxa"/>
                </w:tcPr>
                <w:p w14:paraId="6457D7C4" w14:textId="34904C3D" w:rsidR="00387268" w:rsidRPr="00AB1CE2" w:rsidRDefault="00387268" w:rsidP="00387268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Non-Binary</w:t>
                  </w:r>
                </w:p>
              </w:tc>
            </w:tr>
            <w:tr w:rsidR="005E11D4" w:rsidRPr="00AB1CE2" w14:paraId="009E79C3" w14:textId="77777777" w:rsidTr="005E11D4">
              <w:tc>
                <w:tcPr>
                  <w:tcW w:w="3245" w:type="dxa"/>
                </w:tcPr>
                <w:p w14:paraId="3071C47F" w14:textId="294FD7D7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Height</w:t>
                  </w:r>
                </w:p>
              </w:tc>
              <w:tc>
                <w:tcPr>
                  <w:tcW w:w="2864" w:type="dxa"/>
                </w:tcPr>
                <w:p w14:paraId="178C17A1" w14:textId="24B7332A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Number</w:t>
                  </w:r>
                </w:p>
              </w:tc>
              <w:tc>
                <w:tcPr>
                  <w:tcW w:w="2864" w:type="dxa"/>
                </w:tcPr>
                <w:p w14:paraId="747326A5" w14:textId="4453DAFA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166.3</w:t>
                  </w:r>
                </w:p>
              </w:tc>
            </w:tr>
            <w:tr w:rsidR="005E11D4" w:rsidRPr="00AB1CE2" w14:paraId="62ED5DAB" w14:textId="77777777" w:rsidTr="005E11D4">
              <w:tc>
                <w:tcPr>
                  <w:tcW w:w="3245" w:type="dxa"/>
                </w:tcPr>
                <w:p w14:paraId="1F33DFAF" w14:textId="7726613C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Weight</w:t>
                  </w:r>
                </w:p>
              </w:tc>
              <w:tc>
                <w:tcPr>
                  <w:tcW w:w="2864" w:type="dxa"/>
                </w:tcPr>
                <w:p w14:paraId="24190901" w14:textId="63B90D3F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Number</w:t>
                  </w:r>
                </w:p>
              </w:tc>
              <w:tc>
                <w:tcPr>
                  <w:tcW w:w="2864" w:type="dxa"/>
                </w:tcPr>
                <w:p w14:paraId="6F7B2954" w14:textId="27E16917" w:rsidR="005E11D4" w:rsidRPr="00AB1CE2" w:rsidRDefault="005E11D4" w:rsidP="005E11D4">
                  <w:pPr>
                    <w:snapToGrid w:val="0"/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</w:pPr>
                  <w:r w:rsidRPr="00AB1CE2">
                    <w:rPr>
                      <w:rFonts w:ascii="Times New Roman" w:eastAsia="SimSun" w:hAnsi="Times New Roman" w:cs="Times New Roman"/>
                      <w:sz w:val="28"/>
                      <w:lang w:eastAsia="zh-CN"/>
                    </w:rPr>
                    <w:t>66.6</w:t>
                  </w:r>
                </w:p>
              </w:tc>
            </w:tr>
          </w:tbl>
          <w:p w14:paraId="529B2246" w14:textId="77777777" w:rsidR="00472747" w:rsidRPr="00AB1CE2" w:rsidRDefault="00472747" w:rsidP="003D00F0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7C4EAE85" w14:textId="047333E9" w:rsidR="00EA27B4" w:rsidRPr="00AB1CE2" w:rsidRDefault="002769BC" w:rsidP="003D00F0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Cs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282E022" w14:textId="3ECA103A" w:rsidR="00296286" w:rsidRPr="00AB1CE2" w:rsidRDefault="007D6899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  <w:r w:rsidRPr="00AB1CE2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Input some commands to operate system.</w:t>
            </w:r>
          </w:p>
          <w:p w14:paraId="29110AAC" w14:textId="3526913E" w:rsidR="00B72D8F" w:rsidRPr="00AB1CE2" w:rsidRDefault="002769BC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出說明</w:t>
            </w:r>
            <w:r w:rsidR="006E69B3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FDC467A" w14:textId="5AD656E1" w:rsidR="00EA46D1" w:rsidRPr="00AB1CE2" w:rsidRDefault="007D6899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Print expected output or error message of commands.</w:t>
            </w:r>
          </w:p>
          <w:p w14:paraId="6BCFCE60" w14:textId="28E973C2" w:rsidR="00387268" w:rsidRPr="00AB1CE2" w:rsidRDefault="00387268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Each column separates by tab. (</w:t>
            </w:r>
            <w:r w:rsidR="005A6FCA"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\</w:t>
            </w:r>
            <w:r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t</w:t>
            </w:r>
            <w:r w:rsidR="00504F34"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)</w:t>
            </w:r>
          </w:p>
          <w:p w14:paraId="642368A0" w14:textId="19DCDA73" w:rsidR="002769BC" w:rsidRPr="00AB1CE2" w:rsidRDefault="0004116C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9442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06"/>
              <w:gridCol w:w="4531"/>
              <w:gridCol w:w="4005"/>
            </w:tblGrid>
            <w:tr w:rsidR="002B69AD" w:rsidRPr="00AB1CE2" w14:paraId="0086BC2A" w14:textId="77777777" w:rsidTr="00387268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AB1CE2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AB1CE2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AB1CE2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AB1CE2" w14:paraId="7F9D419F" w14:textId="77777777" w:rsidTr="00387268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CAD79D0" w:rsidR="002B69AD" w:rsidRPr="00AB1CE2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一組</w:t>
                  </w: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BAB4CB1" w14:textId="425F2F15" w:rsidR="00387268" w:rsidRPr="00AB1CE2" w:rsidRDefault="00805FCB" w:rsidP="00387268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A</w:t>
                  </w:r>
                  <w:r w:rsidR="007146F0" w:rsidRPr="00AB1CE2">
                    <w:rPr>
                      <w:rFonts w:ascii="Times New Roman" w:hAnsi="Times New Roman" w:cs="Times New Roman"/>
                    </w:rPr>
                    <w:t xml:space="preserve">dd </w:t>
                  </w:r>
                  <w:r w:rsidR="00D02DEA" w:rsidRPr="00AB1CE2">
                    <w:rPr>
                      <w:rFonts w:ascii="Times New Roman" w:hAnsi="Times New Roman" w:cs="Times New Roman"/>
                    </w:rPr>
                    <w:t xml:space="preserve">B11015001 Mike </w:t>
                  </w:r>
                  <w:r w:rsidR="00387268" w:rsidRPr="00AB1CE2">
                    <w:rPr>
                      <w:rFonts w:ascii="Times New Roman" w:hAnsi="Times New Roman" w:cs="Times New Roman"/>
                    </w:rPr>
                    <w:t>Male 180 70</w:t>
                  </w:r>
                </w:p>
                <w:p w14:paraId="38948308" w14:textId="78D8FB2D" w:rsidR="00387268" w:rsidRPr="00AB1CE2" w:rsidRDefault="00387268" w:rsidP="00387268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Add B1101500</w:t>
                  </w:r>
                  <w:r w:rsidR="00D3400C" w:rsidRPr="00AB1CE2">
                    <w:rPr>
                      <w:rFonts w:ascii="Times New Roman" w:hAnsi="Times New Roman" w:cs="Times New Roman"/>
                    </w:rPr>
                    <w:t>1</w:t>
                  </w:r>
                  <w:r w:rsidRPr="00AB1CE2">
                    <w:rPr>
                      <w:rFonts w:ascii="Times New Roman" w:hAnsi="Times New Roman" w:cs="Times New Roman"/>
                    </w:rPr>
                    <w:t xml:space="preserve"> Alice Female 163 50</w:t>
                  </w:r>
                </w:p>
                <w:p w14:paraId="2DC3153E" w14:textId="3830EBC4" w:rsidR="00387268" w:rsidRPr="00AB1CE2" w:rsidRDefault="00387268" w:rsidP="00387268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Add B1101500</w:t>
                  </w:r>
                  <w:r w:rsidR="00D3400C" w:rsidRPr="00AB1CE2">
                    <w:rPr>
                      <w:rFonts w:ascii="Times New Roman" w:hAnsi="Times New Roman" w:cs="Times New Roman"/>
                    </w:rPr>
                    <w:t>2</w:t>
                  </w:r>
                  <w:r w:rsidRPr="00AB1CE2">
                    <w:rPr>
                      <w:rFonts w:ascii="Times New Roman" w:hAnsi="Times New Roman" w:cs="Times New Roman"/>
                    </w:rPr>
                    <w:t xml:space="preserve"> Rock Non-Binary 166.6 66.6</w:t>
                  </w:r>
                </w:p>
                <w:p w14:paraId="35B4F7B1" w14:textId="77777777" w:rsidR="00D3400C" w:rsidRPr="00AB1CE2" w:rsidRDefault="00387268" w:rsidP="00D3400C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Add B1101500</w:t>
                  </w:r>
                  <w:r w:rsidR="00D3400C" w:rsidRPr="00AB1CE2">
                    <w:rPr>
                      <w:rFonts w:ascii="Times New Roman" w:hAnsi="Times New Roman" w:cs="Times New Roman"/>
                    </w:rPr>
                    <w:t>3 Lucy Female</w:t>
                  </w:r>
                  <w:r w:rsidRPr="00AB1CE2">
                    <w:rPr>
                      <w:rFonts w:ascii="Times New Roman" w:hAnsi="Times New Roman" w:cs="Times New Roman"/>
                    </w:rPr>
                    <w:t xml:space="preserve"> 157.3 </w:t>
                  </w:r>
                  <w:r w:rsidR="00D3400C" w:rsidRPr="00AB1CE2">
                    <w:rPr>
                      <w:rFonts w:ascii="Times New Roman" w:hAnsi="Times New Roman" w:cs="Times New Roman"/>
                    </w:rPr>
                    <w:t>51.1</w:t>
                  </w:r>
                </w:p>
                <w:p w14:paraId="4BED548C" w14:textId="48AAE78B" w:rsidR="00D3400C" w:rsidRPr="00AB1CE2" w:rsidRDefault="00D3400C" w:rsidP="00D3400C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Lis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2630EDA" w14:textId="77777777" w:rsidR="0057417F" w:rsidRPr="00AB1CE2" w:rsidRDefault="0057417F" w:rsidP="0057417F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The student's ID is duplicate.</w:t>
                  </w:r>
                </w:p>
                <w:p w14:paraId="0D3DA621" w14:textId="77777777" w:rsidR="0057417F" w:rsidRPr="00AB1CE2" w:rsidRDefault="0057417F" w:rsidP="0057417F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B11015001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Mike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Male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180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70</w:t>
                  </w:r>
                </w:p>
                <w:p w14:paraId="111AE6CE" w14:textId="77777777" w:rsidR="0057417F" w:rsidRPr="00AB1CE2" w:rsidRDefault="0057417F" w:rsidP="0057417F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B11015002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Rock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Non-Binary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166.6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66.6</w:t>
                  </w:r>
                </w:p>
                <w:p w14:paraId="6AD16F07" w14:textId="501523C2" w:rsidR="00D3400C" w:rsidRPr="00AB1CE2" w:rsidRDefault="0057417F" w:rsidP="0057417F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 w:rsidRPr="00AB1CE2">
                    <w:rPr>
                      <w:rFonts w:ascii="Times New Roman" w:hAnsi="Times New Roman" w:cs="Times New Roman"/>
                    </w:rPr>
                    <w:t>B11015003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Lucy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Female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157.3</w:t>
                  </w:r>
                  <w:r w:rsidRPr="00AB1CE2">
                    <w:rPr>
                      <w:rFonts w:ascii="Times New Roman" w:hAnsi="Times New Roman" w:cs="Times New Roman"/>
                    </w:rPr>
                    <w:tab/>
                    <w:t>51.1</w:t>
                  </w:r>
                </w:p>
              </w:tc>
            </w:tr>
            <w:tr w:rsidR="00EA27B4" w:rsidRPr="00AB1CE2" w14:paraId="06E6ACF6" w14:textId="77777777" w:rsidTr="00387268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4FCA1B4" w14:textId="2CE0F90F" w:rsidR="00EA27B4" w:rsidRPr="00AB1CE2" w:rsidRDefault="00EA27B4" w:rsidP="0038726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  <w:r w:rsidRPr="00AB1CE2"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  <w:t>第二組</w:t>
                  </w: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BB7DAA0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Add B11015025 Coke Non-Human 10.1 0.15</w:t>
                  </w:r>
                </w:p>
                <w:p w14:paraId="274AE1ED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Add B11015017 Woo Dog 60.5 12.3</w:t>
                  </w:r>
                </w:p>
                <w:p w14:paraId="7ECA049B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Add B11015057 Meow Cat 30.4 6.3</w:t>
                  </w:r>
                </w:p>
                <w:p w14:paraId="271FA166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Edit B11015101 Name Hawaii</w:t>
                  </w:r>
                </w:p>
                <w:p w14:paraId="037F9FE6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List</w:t>
                  </w:r>
                </w:p>
                <w:p w14:paraId="5225E5DD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Del B11015025</w:t>
                  </w:r>
                </w:p>
                <w:p w14:paraId="12F028AD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Find B11015057</w:t>
                  </w:r>
                </w:p>
                <w:p w14:paraId="22554313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Find B11015025</w:t>
                  </w:r>
                </w:p>
                <w:p w14:paraId="3BFAFBA8" w14:textId="77777777" w:rsidR="00AB59D9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Edit B11015017 Gender Male</w:t>
                  </w:r>
                </w:p>
                <w:p w14:paraId="3AD42539" w14:textId="26952803" w:rsidR="00AB2121" w:rsidRPr="00AB1CE2" w:rsidRDefault="00AB59D9" w:rsidP="00AB59D9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Lis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69340C4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Student Not Found.</w:t>
                  </w:r>
                </w:p>
                <w:p w14:paraId="3A288C86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B11015017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Woo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Dog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60.5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12.3</w:t>
                  </w:r>
                </w:p>
                <w:p w14:paraId="40A3CB0B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B11015025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Coke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Non-Human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10.1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0.15</w:t>
                  </w:r>
                </w:p>
                <w:p w14:paraId="66B14115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B11015057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Meow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Cat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30.4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6.3</w:t>
                  </w:r>
                </w:p>
                <w:p w14:paraId="391AA589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B11015057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Meow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Cat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30.4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6.3</w:t>
                  </w:r>
                </w:p>
                <w:p w14:paraId="4E4D499E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Student Not Found.</w:t>
                  </w:r>
                </w:p>
                <w:p w14:paraId="060E0BDE" w14:textId="77777777" w:rsidR="00351307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B11015017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Woo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Male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60.5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12.3</w:t>
                  </w:r>
                </w:p>
                <w:p w14:paraId="77A4C356" w14:textId="63E9F27A" w:rsidR="00AB2121" w:rsidRPr="00AB1CE2" w:rsidRDefault="00351307" w:rsidP="00351307">
                  <w:pPr>
                    <w:pStyle w:val="ac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>B11015057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Meow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Cat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30.4</w:t>
                  </w:r>
                  <w:r w:rsidRPr="00AB1CE2">
                    <w:rPr>
                      <w:rFonts w:ascii="Times New Roman" w:hAnsi="Times New Roman" w:cs="Times New Roman"/>
                      <w:lang w:eastAsia="zh-CN"/>
                    </w:rPr>
                    <w:tab/>
                    <w:t>6.3</w:t>
                  </w:r>
                </w:p>
              </w:tc>
            </w:tr>
          </w:tbl>
          <w:p w14:paraId="4191B14C" w14:textId="4A4A00DD" w:rsidR="002C2A16" w:rsidRPr="00AB1CE2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F1F23" w:rsidRPr="00AB1CE2" w14:paraId="24D4C366" w14:textId="77777777" w:rsidTr="001E5CAE">
        <w:trPr>
          <w:trHeight w:val="1670"/>
        </w:trPr>
        <w:tc>
          <w:tcPr>
            <w:tcW w:w="5000" w:type="pct"/>
          </w:tcPr>
          <w:p w14:paraId="5CC185AB" w14:textId="3EF95ED5" w:rsidR="000B1FFE" w:rsidRPr="00AB1CE2" w:rsidRDefault="00366280" w:rsidP="00A86D20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附</w:t>
            </w:r>
            <w:r w:rsidR="00320D12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屬</w:t>
            </w:r>
            <w:r w:rsidR="000B1FFE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資料</w:t>
            </w:r>
            <w:proofErr w:type="gramStart"/>
            <w:r w:rsidR="008F1F23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proofErr w:type="gramEnd"/>
          </w:p>
          <w:p w14:paraId="12B22028" w14:textId="021A4254" w:rsidR="003F358D" w:rsidRPr="00AB1CE2" w:rsidRDefault="00203B99" w:rsidP="00203B99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sz w:val="28"/>
                <w:szCs w:val="24"/>
                <w:highlight w:val="lightGray"/>
              </w:rPr>
              <w:t xml:space="preserve">■ </w:t>
            </w:r>
            <w:r w:rsidR="003F358D"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解答程式：</w:t>
            </w:r>
            <w:r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ClassAndClass.cpp</w:t>
            </w:r>
          </w:p>
          <w:p w14:paraId="7005AD42" w14:textId="21F20563" w:rsidR="00F54D6D" w:rsidRPr="00AB1CE2" w:rsidRDefault="00203B99" w:rsidP="00203B99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AB1CE2">
              <w:rPr>
                <w:rFonts w:ascii="Times New Roman" w:eastAsia="標楷體" w:hAnsi="Times New Roman" w:cs="Times New Roman"/>
                <w:sz w:val="28"/>
                <w:szCs w:val="24"/>
                <w:highlight w:val="lightGray"/>
              </w:rPr>
              <w:t xml:space="preserve">■ </w:t>
            </w:r>
            <w:r w:rsidR="003F358D"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測試資料：</w:t>
            </w:r>
            <w:r w:rsidR="00CC5C57" w:rsidRPr="00AB1CE2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input1.txt, output1.txt, input2.txt, output2.txt, input3.txt, output3.txt</w:t>
            </w:r>
          </w:p>
        </w:tc>
      </w:tr>
      <w:tr w:rsidR="000D0A83" w:rsidRPr="00AB1CE2" w14:paraId="6AB62929" w14:textId="77777777" w:rsidTr="001E5CAE">
        <w:tc>
          <w:tcPr>
            <w:tcW w:w="5000" w:type="pct"/>
            <w:vAlign w:val="center"/>
          </w:tcPr>
          <w:p w14:paraId="0D3EB5D6" w14:textId="3389D447" w:rsidR="000D0A83" w:rsidRPr="00AB1CE2" w:rsidRDefault="005F2FF1" w:rsidP="005F2FF1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sz w:val="28"/>
                <w:szCs w:val="24"/>
                <w:highlight w:val="lightGray"/>
              </w:rPr>
              <w:t xml:space="preserve">■ </w:t>
            </w:r>
            <w:r w:rsidR="00391A5E"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  <w:r w:rsidR="00391A5E"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p w14:paraId="39D28B2A" w14:textId="4A692B84" w:rsidR="000D0A83" w:rsidRPr="00AB1CE2" w:rsidRDefault="00391A5E" w:rsidP="00A86D20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6E8B1DC2" w:rsidR="00B41E9C" w:rsidRPr="00AB1CE2" w:rsidRDefault="000D0A83" w:rsidP="00A86D20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AB1CE2" w14:paraId="13AADA3B" w14:textId="77777777" w:rsidTr="001E5CAE">
        <w:tc>
          <w:tcPr>
            <w:tcW w:w="5000" w:type="pct"/>
            <w:vAlign w:val="center"/>
          </w:tcPr>
          <w:p w14:paraId="6461B6B3" w14:textId="4EA40945" w:rsidR="00B41E9C" w:rsidRPr="00AB1CE2" w:rsidRDefault="00B41E9C" w:rsidP="002B10D5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9764F9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30</w:t>
            </w:r>
            <w:r w:rsidRPr="00AB1CE2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AB1CE2" w14:paraId="20BDA192" w14:textId="77777777" w:rsidTr="00AB1CE2">
        <w:trPr>
          <w:trHeight w:val="778"/>
        </w:trPr>
        <w:tc>
          <w:tcPr>
            <w:tcW w:w="5000" w:type="pct"/>
          </w:tcPr>
          <w:p w14:paraId="6955EEF8" w14:textId="0FA60EA7" w:rsidR="008F65F2" w:rsidRPr="00AB1CE2" w:rsidRDefault="002C2A16" w:rsidP="00AB1CE2">
            <w:pPr>
              <w:rPr>
                <w:rFonts w:ascii="Times New Roman" w:eastAsia="標楷體" w:hAnsi="Times New Roman" w:cs="Times New Roman" w:hint="eastAsia"/>
                <w:sz w:val="28"/>
                <w:szCs w:val="24"/>
              </w:rPr>
            </w:pPr>
            <w:r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AB1C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bookmarkStart w:id="2" w:name="_GoBack"/>
            <w:bookmarkEnd w:id="2"/>
          </w:p>
        </w:tc>
      </w:tr>
    </w:tbl>
    <w:p w14:paraId="25EC3316" w14:textId="77777777" w:rsidR="00B2307C" w:rsidRPr="00AB1CE2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AB1CE2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B193E" w14:textId="77777777" w:rsidR="00F818B5" w:rsidRDefault="00F818B5" w:rsidP="00630DFA">
      <w:r>
        <w:separator/>
      </w:r>
    </w:p>
  </w:endnote>
  <w:endnote w:type="continuationSeparator" w:id="0">
    <w:p w14:paraId="1FBABBD6" w14:textId="77777777" w:rsidR="00F818B5" w:rsidRDefault="00F818B5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EC6E53" w14:textId="77777777" w:rsidR="00F818B5" w:rsidRDefault="00F818B5" w:rsidP="00630DFA">
      <w:r>
        <w:separator/>
      </w:r>
    </w:p>
  </w:footnote>
  <w:footnote w:type="continuationSeparator" w:id="0">
    <w:p w14:paraId="51EEF48A" w14:textId="77777777" w:rsidR="00F818B5" w:rsidRDefault="00F818B5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18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2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9"/>
  </w:num>
  <w:num w:numId="4">
    <w:abstractNumId w:val="0"/>
  </w:num>
  <w:num w:numId="5">
    <w:abstractNumId w:val="5"/>
  </w:num>
  <w:num w:numId="6">
    <w:abstractNumId w:val="1"/>
  </w:num>
  <w:num w:numId="7">
    <w:abstractNumId w:val="8"/>
  </w:num>
  <w:num w:numId="8">
    <w:abstractNumId w:val="7"/>
  </w:num>
  <w:num w:numId="9">
    <w:abstractNumId w:val="22"/>
  </w:num>
  <w:num w:numId="10">
    <w:abstractNumId w:val="12"/>
  </w:num>
  <w:num w:numId="11">
    <w:abstractNumId w:val="14"/>
  </w:num>
  <w:num w:numId="12">
    <w:abstractNumId w:val="4"/>
  </w:num>
  <w:num w:numId="13">
    <w:abstractNumId w:val="19"/>
  </w:num>
  <w:num w:numId="14">
    <w:abstractNumId w:val="15"/>
  </w:num>
  <w:num w:numId="15">
    <w:abstractNumId w:val="2"/>
  </w:num>
  <w:num w:numId="16">
    <w:abstractNumId w:val="17"/>
  </w:num>
  <w:num w:numId="17">
    <w:abstractNumId w:val="21"/>
  </w:num>
  <w:num w:numId="18">
    <w:abstractNumId w:val="16"/>
  </w:num>
  <w:num w:numId="19">
    <w:abstractNumId w:val="11"/>
  </w:num>
  <w:num w:numId="20">
    <w:abstractNumId w:val="20"/>
  </w:num>
  <w:num w:numId="21">
    <w:abstractNumId w:val="3"/>
  </w:num>
  <w:num w:numId="22">
    <w:abstractNumId w:val="18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148B"/>
    <w:rsid w:val="0004116C"/>
    <w:rsid w:val="0004576C"/>
    <w:rsid w:val="000557E9"/>
    <w:rsid w:val="000640A1"/>
    <w:rsid w:val="000643AD"/>
    <w:rsid w:val="000B1FFE"/>
    <w:rsid w:val="000B2E6F"/>
    <w:rsid w:val="000B3F3F"/>
    <w:rsid w:val="000D0A83"/>
    <w:rsid w:val="000D5D4E"/>
    <w:rsid w:val="000F3602"/>
    <w:rsid w:val="00103F7F"/>
    <w:rsid w:val="0010537B"/>
    <w:rsid w:val="00110435"/>
    <w:rsid w:val="00113A66"/>
    <w:rsid w:val="001173B7"/>
    <w:rsid w:val="0012450B"/>
    <w:rsid w:val="00131917"/>
    <w:rsid w:val="00137234"/>
    <w:rsid w:val="00141C14"/>
    <w:rsid w:val="0014228E"/>
    <w:rsid w:val="001511A1"/>
    <w:rsid w:val="00157105"/>
    <w:rsid w:val="00167D2C"/>
    <w:rsid w:val="00181BC3"/>
    <w:rsid w:val="001A422F"/>
    <w:rsid w:val="001C6E60"/>
    <w:rsid w:val="001D1D17"/>
    <w:rsid w:val="001D6784"/>
    <w:rsid w:val="001E34B8"/>
    <w:rsid w:val="001E5CAE"/>
    <w:rsid w:val="00201978"/>
    <w:rsid w:val="00203B99"/>
    <w:rsid w:val="00235722"/>
    <w:rsid w:val="00250D90"/>
    <w:rsid w:val="0025647A"/>
    <w:rsid w:val="0026766D"/>
    <w:rsid w:val="002769BC"/>
    <w:rsid w:val="00291571"/>
    <w:rsid w:val="00294294"/>
    <w:rsid w:val="00296286"/>
    <w:rsid w:val="002A0D05"/>
    <w:rsid w:val="002A0FC4"/>
    <w:rsid w:val="002A6708"/>
    <w:rsid w:val="002B10D5"/>
    <w:rsid w:val="002B5E7F"/>
    <w:rsid w:val="002B5F99"/>
    <w:rsid w:val="002B69AD"/>
    <w:rsid w:val="002C2A16"/>
    <w:rsid w:val="002D1CB7"/>
    <w:rsid w:val="002D6021"/>
    <w:rsid w:val="002E19B6"/>
    <w:rsid w:val="00306C04"/>
    <w:rsid w:val="0031298A"/>
    <w:rsid w:val="003157B8"/>
    <w:rsid w:val="00320D12"/>
    <w:rsid w:val="00324742"/>
    <w:rsid w:val="00343D46"/>
    <w:rsid w:val="00350DBD"/>
    <w:rsid w:val="00351307"/>
    <w:rsid w:val="00356B1E"/>
    <w:rsid w:val="00356DD7"/>
    <w:rsid w:val="00362DBE"/>
    <w:rsid w:val="00366280"/>
    <w:rsid w:val="00371D9A"/>
    <w:rsid w:val="00372456"/>
    <w:rsid w:val="00373D64"/>
    <w:rsid w:val="00377ABD"/>
    <w:rsid w:val="00387268"/>
    <w:rsid w:val="00391A5E"/>
    <w:rsid w:val="003A2AB0"/>
    <w:rsid w:val="003A2CD0"/>
    <w:rsid w:val="003B30DB"/>
    <w:rsid w:val="003B6391"/>
    <w:rsid w:val="003C7B0F"/>
    <w:rsid w:val="003D00F0"/>
    <w:rsid w:val="003F358D"/>
    <w:rsid w:val="003F771D"/>
    <w:rsid w:val="00414DE6"/>
    <w:rsid w:val="00415CD0"/>
    <w:rsid w:val="004174F9"/>
    <w:rsid w:val="0043237D"/>
    <w:rsid w:val="00435A13"/>
    <w:rsid w:val="00455BFD"/>
    <w:rsid w:val="00470A6D"/>
    <w:rsid w:val="00472747"/>
    <w:rsid w:val="00483900"/>
    <w:rsid w:val="0049086C"/>
    <w:rsid w:val="004963BE"/>
    <w:rsid w:val="004A1EF7"/>
    <w:rsid w:val="004A4DA9"/>
    <w:rsid w:val="004C6721"/>
    <w:rsid w:val="004E4BF1"/>
    <w:rsid w:val="004E50D2"/>
    <w:rsid w:val="004E70B6"/>
    <w:rsid w:val="00504846"/>
    <w:rsid w:val="00504F34"/>
    <w:rsid w:val="00513CFF"/>
    <w:rsid w:val="00520093"/>
    <w:rsid w:val="005337E8"/>
    <w:rsid w:val="005566DA"/>
    <w:rsid w:val="00556B6A"/>
    <w:rsid w:val="0057417F"/>
    <w:rsid w:val="00574726"/>
    <w:rsid w:val="005812F6"/>
    <w:rsid w:val="00581C72"/>
    <w:rsid w:val="00583AB9"/>
    <w:rsid w:val="00584261"/>
    <w:rsid w:val="00590A14"/>
    <w:rsid w:val="005A6FCA"/>
    <w:rsid w:val="005B1FEF"/>
    <w:rsid w:val="005C5A1C"/>
    <w:rsid w:val="005D1F34"/>
    <w:rsid w:val="005E11D4"/>
    <w:rsid w:val="005F2FF1"/>
    <w:rsid w:val="0060111C"/>
    <w:rsid w:val="00602AD2"/>
    <w:rsid w:val="00603C44"/>
    <w:rsid w:val="0061275C"/>
    <w:rsid w:val="00624B61"/>
    <w:rsid w:val="006260AE"/>
    <w:rsid w:val="00627657"/>
    <w:rsid w:val="00630DFA"/>
    <w:rsid w:val="00632477"/>
    <w:rsid w:val="00635B6B"/>
    <w:rsid w:val="00653FEC"/>
    <w:rsid w:val="0066787B"/>
    <w:rsid w:val="00670DF4"/>
    <w:rsid w:val="00676AF9"/>
    <w:rsid w:val="00677B3D"/>
    <w:rsid w:val="00683E3D"/>
    <w:rsid w:val="00684E33"/>
    <w:rsid w:val="0068507F"/>
    <w:rsid w:val="00693AC6"/>
    <w:rsid w:val="00694BED"/>
    <w:rsid w:val="006A536D"/>
    <w:rsid w:val="006B3B82"/>
    <w:rsid w:val="006B7629"/>
    <w:rsid w:val="006C2662"/>
    <w:rsid w:val="006C5A6A"/>
    <w:rsid w:val="006E69B3"/>
    <w:rsid w:val="006E69EB"/>
    <w:rsid w:val="0070080C"/>
    <w:rsid w:val="00713BAF"/>
    <w:rsid w:val="007146F0"/>
    <w:rsid w:val="00720FF0"/>
    <w:rsid w:val="00722EF2"/>
    <w:rsid w:val="00740133"/>
    <w:rsid w:val="00746D74"/>
    <w:rsid w:val="00746F20"/>
    <w:rsid w:val="007633F0"/>
    <w:rsid w:val="0076517A"/>
    <w:rsid w:val="00770118"/>
    <w:rsid w:val="00774918"/>
    <w:rsid w:val="007802C4"/>
    <w:rsid w:val="00797E6D"/>
    <w:rsid w:val="007A41F4"/>
    <w:rsid w:val="007C4FF3"/>
    <w:rsid w:val="007D6899"/>
    <w:rsid w:val="00805FCB"/>
    <w:rsid w:val="00813787"/>
    <w:rsid w:val="00815CD7"/>
    <w:rsid w:val="008342A1"/>
    <w:rsid w:val="00837349"/>
    <w:rsid w:val="008404E8"/>
    <w:rsid w:val="00855E26"/>
    <w:rsid w:val="008578CC"/>
    <w:rsid w:val="00887B17"/>
    <w:rsid w:val="008B3F07"/>
    <w:rsid w:val="008C272A"/>
    <w:rsid w:val="008D0893"/>
    <w:rsid w:val="008D67DD"/>
    <w:rsid w:val="008D68C8"/>
    <w:rsid w:val="008F1F23"/>
    <w:rsid w:val="008F466C"/>
    <w:rsid w:val="008F65F2"/>
    <w:rsid w:val="00901620"/>
    <w:rsid w:val="00901E9F"/>
    <w:rsid w:val="00954087"/>
    <w:rsid w:val="00965712"/>
    <w:rsid w:val="009660D0"/>
    <w:rsid w:val="009764F9"/>
    <w:rsid w:val="0097691C"/>
    <w:rsid w:val="0098574C"/>
    <w:rsid w:val="00996066"/>
    <w:rsid w:val="009A6432"/>
    <w:rsid w:val="009C236D"/>
    <w:rsid w:val="009C7439"/>
    <w:rsid w:val="009D235D"/>
    <w:rsid w:val="009D3E7F"/>
    <w:rsid w:val="009D431C"/>
    <w:rsid w:val="009E3488"/>
    <w:rsid w:val="009F37B0"/>
    <w:rsid w:val="00A050C8"/>
    <w:rsid w:val="00A06A18"/>
    <w:rsid w:val="00A12A19"/>
    <w:rsid w:val="00A22623"/>
    <w:rsid w:val="00A250DC"/>
    <w:rsid w:val="00A272EA"/>
    <w:rsid w:val="00A323AF"/>
    <w:rsid w:val="00A501CB"/>
    <w:rsid w:val="00A5101F"/>
    <w:rsid w:val="00A60C8E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1CE2"/>
    <w:rsid w:val="00AB2121"/>
    <w:rsid w:val="00AB59D9"/>
    <w:rsid w:val="00AC05B7"/>
    <w:rsid w:val="00AD5BD7"/>
    <w:rsid w:val="00AF04F8"/>
    <w:rsid w:val="00B2307C"/>
    <w:rsid w:val="00B374A7"/>
    <w:rsid w:val="00B41E9C"/>
    <w:rsid w:val="00B6596F"/>
    <w:rsid w:val="00B72254"/>
    <w:rsid w:val="00B72D8F"/>
    <w:rsid w:val="00B744B3"/>
    <w:rsid w:val="00B75FD5"/>
    <w:rsid w:val="00B85538"/>
    <w:rsid w:val="00B85D6E"/>
    <w:rsid w:val="00B9228D"/>
    <w:rsid w:val="00BA47D5"/>
    <w:rsid w:val="00BE0D1E"/>
    <w:rsid w:val="00BE1EFA"/>
    <w:rsid w:val="00BE7E53"/>
    <w:rsid w:val="00BF0BEE"/>
    <w:rsid w:val="00BF232A"/>
    <w:rsid w:val="00BF31DE"/>
    <w:rsid w:val="00C06602"/>
    <w:rsid w:val="00C06D97"/>
    <w:rsid w:val="00C06F74"/>
    <w:rsid w:val="00C16BD4"/>
    <w:rsid w:val="00C21128"/>
    <w:rsid w:val="00C36444"/>
    <w:rsid w:val="00C44AFC"/>
    <w:rsid w:val="00C45B8E"/>
    <w:rsid w:val="00C52FBC"/>
    <w:rsid w:val="00C74E90"/>
    <w:rsid w:val="00C7561A"/>
    <w:rsid w:val="00C85A38"/>
    <w:rsid w:val="00C90E26"/>
    <w:rsid w:val="00C9197F"/>
    <w:rsid w:val="00C946D5"/>
    <w:rsid w:val="00C971B6"/>
    <w:rsid w:val="00CA3CC2"/>
    <w:rsid w:val="00CC5C57"/>
    <w:rsid w:val="00D01CD3"/>
    <w:rsid w:val="00D02DEA"/>
    <w:rsid w:val="00D22478"/>
    <w:rsid w:val="00D2251D"/>
    <w:rsid w:val="00D3400C"/>
    <w:rsid w:val="00D37AC1"/>
    <w:rsid w:val="00D44D7A"/>
    <w:rsid w:val="00D52F38"/>
    <w:rsid w:val="00D6215A"/>
    <w:rsid w:val="00D67E2D"/>
    <w:rsid w:val="00D723F5"/>
    <w:rsid w:val="00D8082A"/>
    <w:rsid w:val="00D86A74"/>
    <w:rsid w:val="00D919D3"/>
    <w:rsid w:val="00D957BA"/>
    <w:rsid w:val="00DA41AF"/>
    <w:rsid w:val="00DB64FE"/>
    <w:rsid w:val="00DF11C1"/>
    <w:rsid w:val="00E01EB4"/>
    <w:rsid w:val="00E22374"/>
    <w:rsid w:val="00E269D4"/>
    <w:rsid w:val="00E318FE"/>
    <w:rsid w:val="00E35ABA"/>
    <w:rsid w:val="00E429E6"/>
    <w:rsid w:val="00E4729C"/>
    <w:rsid w:val="00E62AF4"/>
    <w:rsid w:val="00E63096"/>
    <w:rsid w:val="00E72F07"/>
    <w:rsid w:val="00E85745"/>
    <w:rsid w:val="00E87D73"/>
    <w:rsid w:val="00E94148"/>
    <w:rsid w:val="00EA27B4"/>
    <w:rsid w:val="00EA46D1"/>
    <w:rsid w:val="00EB446D"/>
    <w:rsid w:val="00ED1DC9"/>
    <w:rsid w:val="00EF1E2E"/>
    <w:rsid w:val="00F22CF8"/>
    <w:rsid w:val="00F268C7"/>
    <w:rsid w:val="00F54D6D"/>
    <w:rsid w:val="00F5638A"/>
    <w:rsid w:val="00F56927"/>
    <w:rsid w:val="00F57321"/>
    <w:rsid w:val="00F62CDA"/>
    <w:rsid w:val="00F70156"/>
    <w:rsid w:val="00F818B5"/>
    <w:rsid w:val="00FA03FC"/>
    <w:rsid w:val="00FA52C6"/>
    <w:rsid w:val="00FD1DB2"/>
    <w:rsid w:val="00FD6975"/>
    <w:rsid w:val="00FE72DE"/>
    <w:rsid w:val="00FF12AC"/>
    <w:rsid w:val="00FF3BB1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c">
    <w:name w:val="No Spacing"/>
    <w:uiPriority w:val="1"/>
    <w:qFormat/>
    <w:rsid w:val="00387268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158006-A20B-4FEC-A50E-A1B569D4B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9</TotalTime>
  <Pages>2</Pages>
  <Words>393</Words>
  <Characters>2243</Characters>
  <Application>Microsoft Office Word</Application>
  <DocSecurity>0</DocSecurity>
  <Lines>18</Lines>
  <Paragraphs>5</Paragraphs>
  <ScaleCrop>false</ScaleCrop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eryl Huang</cp:lastModifiedBy>
  <cp:revision>75</cp:revision>
  <cp:lastPrinted>2015-07-24T07:04:00Z</cp:lastPrinted>
  <dcterms:created xsi:type="dcterms:W3CDTF">2017-03-23T05:40:00Z</dcterms:created>
  <dcterms:modified xsi:type="dcterms:W3CDTF">2020-03-31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